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7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832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902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648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347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016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815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557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366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651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960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4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531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6456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347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182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6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4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971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294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109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734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730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120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4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520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118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427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014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2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435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670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085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397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2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551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243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869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198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2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675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236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2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558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677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9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52Z</dcterms:created>
  <dcterms:modified xsi:type="dcterms:W3CDTF">2025-08-07T1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